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4117" w14:textId="77777777" w:rsidR="00EA247B" w:rsidRPr="007E0B64" w:rsidRDefault="00EA247B" w:rsidP="00BA7A54">
      <w:pPr>
        <w:spacing w:after="6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7470"/>
      </w:tblGrid>
      <w:tr w:rsidR="00EA247B" w:rsidRPr="00803441" w14:paraId="1424BA03" w14:textId="77777777" w:rsidTr="002C19A0">
        <w:tc>
          <w:tcPr>
            <w:tcW w:w="3330" w:type="dxa"/>
          </w:tcPr>
          <w:p w14:paraId="5490C5C1" w14:textId="77777777" w:rsidR="008C31D4" w:rsidRPr="007E0B64" w:rsidRDefault="008C31D4" w:rsidP="008C31D4">
            <w:pPr>
              <w:jc w:val="center"/>
              <w:rPr>
                <w:b/>
              </w:rPr>
            </w:pPr>
            <w:r w:rsidRPr="007E0B64">
              <w:rPr>
                <w:noProof/>
                <w:color w:val="F2F2F2" w:themeColor="background1" w:themeShade="F2"/>
              </w:rPr>
              <w:drawing>
                <wp:inline distT="0" distB="0" distL="0" distR="0" wp14:anchorId="168A464A" wp14:editId="3B8B4B93">
                  <wp:extent cx="1231900" cy="692943"/>
                  <wp:effectExtent l="2857" t="0" r="9208" b="9207"/>
                  <wp:docPr id="1" name="Picture 5"/>
                  <wp:cNvGraphicFramePr/>
                  <a:graphic xmlns:a="http://schemas.openxmlformats.org/drawingml/2006/main">
                    <a:graphicData uri="http://schemas.openxmlformats.org/drawingml/2006/picture">
                      <pic:pic xmlns:pic="http://schemas.openxmlformats.org/drawingml/2006/picture">
                        <pic:nvPicPr>
                          <pic:cNvPr id="1" name="Picture 5"/>
                          <pic:cNvPicPr/>
                        </pic:nvPicPr>
                        <pic:blipFill>
                          <a:blip r:embed="rId6" cstate="print">
                            <a:extLst>
                              <a:ext uri="{28A0092B-C50C-407E-A947-70E740481C1C}">
                                <a14:useLocalDpi xmlns:a14="http://schemas.microsoft.com/office/drawing/2010/main" val="0"/>
                              </a:ext>
                            </a:extLst>
                          </a:blip>
                          <a:stretch>
                            <a:fillRect/>
                          </a:stretch>
                        </pic:blipFill>
                        <pic:spPr>
                          <a:xfrm rot="5400000">
                            <a:off x="0" y="0"/>
                            <a:ext cx="1231900" cy="692943"/>
                          </a:xfrm>
                          <a:prstGeom prst="rect">
                            <a:avLst/>
                          </a:prstGeom>
                          <a:ln>
                            <a:noFill/>
                          </a:ln>
                          <a:effectLst/>
                        </pic:spPr>
                      </pic:pic>
                    </a:graphicData>
                  </a:graphic>
                </wp:inline>
              </w:drawing>
            </w:r>
          </w:p>
          <w:p w14:paraId="50FF5202" w14:textId="77777777" w:rsidR="008C31D4" w:rsidRPr="007E0B64" w:rsidRDefault="008C31D4" w:rsidP="008C31D4">
            <w:pPr>
              <w:jc w:val="center"/>
              <w:rPr>
                <w:b/>
              </w:rPr>
            </w:pPr>
          </w:p>
          <w:p w14:paraId="6DF9E8D8" w14:textId="77777777" w:rsidR="00F144DE" w:rsidRPr="00790424" w:rsidRDefault="00D512DD" w:rsidP="00CE4B65">
            <w:pPr>
              <w:pStyle w:val="Heading4"/>
              <w:jc w:val="center"/>
              <w:outlineLvl w:val="3"/>
              <w:rPr>
                <w:lang w:val="en-GB"/>
              </w:rPr>
            </w:pPr>
            <w:r w:rsidRPr="00790424">
              <w:rPr>
                <w:lang w:val="en-GB"/>
              </w:rPr>
              <w:t>Juliet Allaway</w:t>
            </w:r>
          </w:p>
          <w:p w14:paraId="2766A9AC" w14:textId="77777777" w:rsidR="00F144DE" w:rsidRPr="00790424" w:rsidRDefault="00F144DE" w:rsidP="008C31D4">
            <w:pPr>
              <w:jc w:val="center"/>
              <w:rPr>
                <w:b/>
                <w:lang w:val="en-GB"/>
              </w:rPr>
            </w:pPr>
          </w:p>
          <w:p w14:paraId="2887E10F" w14:textId="202B65A8" w:rsidR="00F144DE" w:rsidRPr="00790424" w:rsidRDefault="00790424" w:rsidP="008C31D4">
            <w:pPr>
              <w:jc w:val="center"/>
              <w:rPr>
                <w:lang w:val="es-ES"/>
              </w:rPr>
            </w:pPr>
            <w:r w:rsidRPr="00790424">
              <w:rPr>
                <w:lang w:val="es-ES"/>
              </w:rPr>
              <w:t>Calle Jedda 12a</w:t>
            </w:r>
            <w:r w:rsidR="00F144DE" w:rsidRPr="00790424">
              <w:rPr>
                <w:lang w:val="es-ES"/>
              </w:rPr>
              <w:t>,</w:t>
            </w:r>
            <w:r w:rsidR="00F144DE" w:rsidRPr="00790424">
              <w:rPr>
                <w:lang w:val="es-ES"/>
              </w:rPr>
              <w:br/>
            </w:r>
            <w:r w:rsidR="00D512DD" w:rsidRPr="00790424">
              <w:rPr>
                <w:lang w:val="es-ES"/>
              </w:rPr>
              <w:t>Moraira, Alicante, 03724</w:t>
            </w:r>
          </w:p>
          <w:p w14:paraId="7FD1D16A" w14:textId="77777777" w:rsidR="00F144DE" w:rsidRPr="00790424" w:rsidRDefault="00F144DE" w:rsidP="008C31D4">
            <w:pPr>
              <w:jc w:val="center"/>
              <w:rPr>
                <w:lang w:val="es-ES"/>
              </w:rPr>
            </w:pPr>
          </w:p>
          <w:p w14:paraId="2F5BCEF6" w14:textId="77777777" w:rsidR="00F144DE" w:rsidRPr="00E81CF4" w:rsidRDefault="00DA661F" w:rsidP="008C31D4">
            <w:pPr>
              <w:jc w:val="center"/>
              <w:rPr>
                <w:lang w:val="en-GB"/>
              </w:rPr>
            </w:pPr>
            <w:r w:rsidRPr="00E81CF4">
              <w:rPr>
                <w:lang w:val="en-GB"/>
              </w:rPr>
              <w:t>(</w:t>
            </w:r>
            <w:r w:rsidR="00D512DD" w:rsidRPr="00E81CF4">
              <w:rPr>
                <w:lang w:val="en-GB"/>
              </w:rPr>
              <w:t>34</w:t>
            </w:r>
            <w:r w:rsidRPr="00E81CF4">
              <w:rPr>
                <w:lang w:val="en-GB"/>
              </w:rPr>
              <w:t xml:space="preserve">) </w:t>
            </w:r>
            <w:r w:rsidR="00D512DD" w:rsidRPr="00E81CF4">
              <w:rPr>
                <w:lang w:val="en-GB"/>
              </w:rPr>
              <w:t>620 835 791</w:t>
            </w:r>
          </w:p>
          <w:p w14:paraId="701F8C28" w14:textId="77777777" w:rsidR="00F144DE" w:rsidRPr="00E81CF4" w:rsidRDefault="00F144DE" w:rsidP="008C31D4">
            <w:pPr>
              <w:jc w:val="center"/>
              <w:rPr>
                <w:lang w:val="en-GB"/>
              </w:rPr>
            </w:pPr>
          </w:p>
          <w:p w14:paraId="0550BDBD" w14:textId="77777777" w:rsidR="00F144DE" w:rsidRPr="00E81CF4" w:rsidRDefault="00D512DD" w:rsidP="008C31D4">
            <w:pPr>
              <w:jc w:val="center"/>
              <w:rPr>
                <w:lang w:val="en-GB"/>
              </w:rPr>
            </w:pPr>
            <w:r w:rsidRPr="00E81CF4">
              <w:rPr>
                <w:lang w:val="en-GB"/>
              </w:rPr>
              <w:t>julietallaway</w:t>
            </w:r>
            <w:r w:rsidR="00DA661F" w:rsidRPr="00E81CF4">
              <w:rPr>
                <w:lang w:val="en-GB"/>
              </w:rPr>
              <w:t>@</w:t>
            </w:r>
            <w:r w:rsidRPr="00E81CF4">
              <w:rPr>
                <w:lang w:val="en-GB"/>
              </w:rPr>
              <w:t>gmail</w:t>
            </w:r>
            <w:r w:rsidR="00DA661F" w:rsidRPr="00E81CF4">
              <w:rPr>
                <w:lang w:val="en-GB"/>
              </w:rPr>
              <w:t>.com</w:t>
            </w:r>
          </w:p>
          <w:p w14:paraId="058BC206" w14:textId="77777777" w:rsidR="00F144DE" w:rsidRPr="00E81CF4" w:rsidRDefault="00D512DD" w:rsidP="008C31D4">
            <w:pPr>
              <w:jc w:val="center"/>
              <w:rPr>
                <w:lang w:val="en-GB"/>
              </w:rPr>
            </w:pPr>
            <w:r w:rsidRPr="00E81CF4">
              <w:rPr>
                <w:lang w:val="en-GB"/>
              </w:rPr>
              <w:t>Skype: juliet.anne.allaway</w:t>
            </w:r>
          </w:p>
          <w:p w14:paraId="5D9F02CC" w14:textId="77777777" w:rsidR="00F144DE" w:rsidRPr="00E81CF4" w:rsidRDefault="00F144DE" w:rsidP="00F144DE">
            <w:pPr>
              <w:rPr>
                <w:lang w:val="en-GB"/>
              </w:rPr>
            </w:pPr>
          </w:p>
          <w:p w14:paraId="383B22CD" w14:textId="77777777" w:rsidR="0004152E" w:rsidRPr="00E81CF4" w:rsidRDefault="0004152E" w:rsidP="00F144DE">
            <w:pPr>
              <w:rPr>
                <w:lang w:val="en-GB"/>
              </w:rPr>
            </w:pPr>
          </w:p>
          <w:p w14:paraId="4FB2F261" w14:textId="77777777" w:rsidR="00EA247B" w:rsidRPr="007E0B64" w:rsidRDefault="00EA247B" w:rsidP="00CE4B65">
            <w:pPr>
              <w:pStyle w:val="Heading1"/>
              <w:jc w:val="center"/>
              <w:outlineLvl w:val="0"/>
            </w:pPr>
            <w:r w:rsidRPr="007E0B64">
              <w:t>ABOUT ME</w:t>
            </w:r>
          </w:p>
          <w:p w14:paraId="1F096043" w14:textId="77777777" w:rsidR="00EA247B" w:rsidRPr="007E0B64" w:rsidRDefault="00EA247B" w:rsidP="00B31299"/>
          <w:p w14:paraId="45BEA8D4" w14:textId="77777777" w:rsidR="00EA247B" w:rsidRPr="007E0B64" w:rsidRDefault="00DC2BE8" w:rsidP="00B31299">
            <w:r>
              <w:t>Professional translator and teacher with more than 30 years’ experience</w:t>
            </w:r>
            <w:r w:rsidR="009D37F5">
              <w:t>, with</w:t>
            </w:r>
            <w:r>
              <w:t xml:space="preserve"> strong writing and localization skills</w:t>
            </w:r>
            <w:r w:rsidR="00EA247B" w:rsidRPr="007E0B64">
              <w:t>.</w:t>
            </w:r>
          </w:p>
          <w:p w14:paraId="3E5FB996" w14:textId="77777777" w:rsidR="00EA247B" w:rsidRPr="007E0B64" w:rsidRDefault="00EA247B" w:rsidP="00B31299"/>
          <w:p w14:paraId="795F90E5" w14:textId="77777777" w:rsidR="00EA247B" w:rsidRPr="007E0B64" w:rsidRDefault="00F144DE" w:rsidP="00CE4B65">
            <w:pPr>
              <w:pStyle w:val="Heading1"/>
              <w:jc w:val="center"/>
              <w:outlineLvl w:val="0"/>
            </w:pPr>
            <w:r w:rsidRPr="007E0B64">
              <w:t>SKILLS</w:t>
            </w:r>
          </w:p>
          <w:p w14:paraId="6246A67D" w14:textId="77777777" w:rsidR="00EA247B" w:rsidRPr="007E0B64" w:rsidRDefault="00EA247B" w:rsidP="00B31299"/>
          <w:p w14:paraId="4B6DE8A5" w14:textId="77777777" w:rsidR="003B3035" w:rsidRPr="007E0B64" w:rsidRDefault="00F144DE" w:rsidP="00CE4B65">
            <w:pPr>
              <w:pStyle w:val="Heading4"/>
              <w:outlineLvl w:val="3"/>
            </w:pPr>
            <w:r w:rsidRPr="007E0B64">
              <w:t>WORK</w:t>
            </w:r>
          </w:p>
          <w:p w14:paraId="5282D69C" w14:textId="5B51A863" w:rsidR="00DA661F" w:rsidRDefault="00DC2BE8" w:rsidP="00DA661F">
            <w:r>
              <w:t xml:space="preserve">Trados Studio </w:t>
            </w:r>
            <w:r w:rsidR="0063057B">
              <w:t>2000</w:t>
            </w:r>
          </w:p>
          <w:p w14:paraId="66B5C7FD" w14:textId="35146AA8" w:rsidR="0063057B" w:rsidRDefault="0063057B" w:rsidP="00DA661F">
            <w:r>
              <w:t>Memosource</w:t>
            </w:r>
          </w:p>
          <w:p w14:paraId="6B4C7397" w14:textId="3E009F97" w:rsidR="0063057B" w:rsidRDefault="0063057B" w:rsidP="00DA661F">
            <w:r>
              <w:t>Wordbee</w:t>
            </w:r>
          </w:p>
          <w:p w14:paraId="00700241" w14:textId="77777777" w:rsidR="00DC2BE8" w:rsidRDefault="00DC2BE8" w:rsidP="00DA661F">
            <w:r>
              <w:t>Microsoft Office Suite</w:t>
            </w:r>
          </w:p>
          <w:p w14:paraId="64133A73" w14:textId="77777777" w:rsidR="00DC2BE8" w:rsidRDefault="00DC2BE8" w:rsidP="00DA661F">
            <w:r>
              <w:t>-Word</w:t>
            </w:r>
          </w:p>
          <w:p w14:paraId="50B62884" w14:textId="77777777" w:rsidR="00DC2BE8" w:rsidRDefault="00DC2BE8" w:rsidP="00DA661F">
            <w:r>
              <w:t>-Excel</w:t>
            </w:r>
          </w:p>
          <w:p w14:paraId="773D33FB" w14:textId="77777777" w:rsidR="00DC2BE8" w:rsidRDefault="00DC2BE8" w:rsidP="00DA661F">
            <w:r>
              <w:t>-Publisher</w:t>
            </w:r>
          </w:p>
          <w:p w14:paraId="020010D5" w14:textId="77777777" w:rsidR="00DC2BE8" w:rsidRDefault="00DC2BE8" w:rsidP="00DA661F">
            <w:r>
              <w:t>Adobe Acrobat DC</w:t>
            </w:r>
          </w:p>
          <w:p w14:paraId="57927D8A" w14:textId="77777777" w:rsidR="00DC2BE8" w:rsidRDefault="00DC2BE8" w:rsidP="00DA661F">
            <w:r>
              <w:t>VeraCrypt</w:t>
            </w:r>
          </w:p>
          <w:p w14:paraId="29E6FFE3" w14:textId="77777777" w:rsidR="00DC2BE8" w:rsidRDefault="009D37F5" w:rsidP="00DA661F">
            <w:r>
              <w:t>V</w:t>
            </w:r>
            <w:r w:rsidR="00DC2BE8">
              <w:t>oice recognition</w:t>
            </w:r>
          </w:p>
          <w:p w14:paraId="1DF36F66" w14:textId="77777777" w:rsidR="00DC2BE8" w:rsidRDefault="00DC2BE8" w:rsidP="00DA661F">
            <w:r>
              <w:t>Transcription software</w:t>
            </w:r>
          </w:p>
          <w:p w14:paraId="1F055DEB" w14:textId="77777777" w:rsidR="00DC2BE8" w:rsidRPr="007E0B64" w:rsidRDefault="00DC2BE8" w:rsidP="00DA661F"/>
          <w:p w14:paraId="2BF0CD40" w14:textId="77777777" w:rsidR="00DC2BE8" w:rsidRPr="007E0B64" w:rsidRDefault="00DC2BE8" w:rsidP="00DC2BE8">
            <w:pPr>
              <w:pStyle w:val="Heading4"/>
              <w:outlineLvl w:val="3"/>
            </w:pPr>
            <w:r>
              <w:t>PERSONAL</w:t>
            </w:r>
          </w:p>
          <w:p w14:paraId="2CB43EC2" w14:textId="59D20C80" w:rsidR="00644AD7" w:rsidRDefault="00644AD7" w:rsidP="00DC2BE8">
            <w:r>
              <w:t>Playing the piano</w:t>
            </w:r>
          </w:p>
          <w:p w14:paraId="4FFED1A9" w14:textId="49B12A65" w:rsidR="00DC2BE8" w:rsidRDefault="00DC2BE8" w:rsidP="00DC2BE8">
            <w:r>
              <w:t>Travel</w:t>
            </w:r>
          </w:p>
          <w:p w14:paraId="7DBE302F" w14:textId="77777777" w:rsidR="00DC2BE8" w:rsidRDefault="00DC2BE8" w:rsidP="00DC2BE8">
            <w:r>
              <w:t>Photography</w:t>
            </w:r>
          </w:p>
          <w:p w14:paraId="044B7B95" w14:textId="35F31674" w:rsidR="00DC2BE8" w:rsidRDefault="00644AD7" w:rsidP="00DC2BE8">
            <w:r>
              <w:t>Food</w:t>
            </w:r>
          </w:p>
          <w:p w14:paraId="5ED0A405" w14:textId="77777777" w:rsidR="00DC2BE8" w:rsidRDefault="00DC2BE8" w:rsidP="00DC2BE8">
            <w:r>
              <w:t>Reading</w:t>
            </w:r>
          </w:p>
          <w:p w14:paraId="05314A0F" w14:textId="77777777" w:rsidR="00DC2BE8" w:rsidRDefault="00DC2BE8" w:rsidP="00DC2BE8">
            <w:r>
              <w:t>Current affairs/politics</w:t>
            </w:r>
          </w:p>
          <w:p w14:paraId="4EF2C6B0" w14:textId="77777777" w:rsidR="00DC2BE8" w:rsidRDefault="00DC2BE8" w:rsidP="00DC2BE8">
            <w:r>
              <w:t>Animals</w:t>
            </w:r>
          </w:p>
          <w:p w14:paraId="52BD3257" w14:textId="77777777" w:rsidR="00DA661F" w:rsidRPr="007E0B64" w:rsidRDefault="00DA661F" w:rsidP="00DA661F"/>
          <w:p w14:paraId="3F411CBB" w14:textId="77777777" w:rsidR="00F144DE" w:rsidRPr="007E0B64" w:rsidRDefault="00F144DE" w:rsidP="00BA7A54">
            <w:pPr>
              <w:spacing w:after="240"/>
            </w:pPr>
          </w:p>
        </w:tc>
        <w:tc>
          <w:tcPr>
            <w:tcW w:w="7470" w:type="dxa"/>
            <w:tcMar>
              <w:left w:w="230" w:type="dxa"/>
              <w:right w:w="115" w:type="dxa"/>
            </w:tcMar>
          </w:tcPr>
          <w:p w14:paraId="3FF805B4" w14:textId="77777777" w:rsidR="00F144DE" w:rsidRPr="00803441" w:rsidRDefault="00D512DD" w:rsidP="00CE4B65">
            <w:pPr>
              <w:pStyle w:val="Name"/>
              <w:rPr>
                <w:lang w:val="en-GB"/>
              </w:rPr>
            </w:pPr>
            <w:r w:rsidRPr="00803441">
              <w:rPr>
                <w:lang w:val="en-GB"/>
              </w:rPr>
              <w:t>Juliet Anne Allaway</w:t>
            </w:r>
          </w:p>
          <w:p w14:paraId="28FFA714" w14:textId="77777777" w:rsidR="008C31D4" w:rsidRPr="00803441" w:rsidRDefault="00D512DD" w:rsidP="00CE4B65">
            <w:pPr>
              <w:pStyle w:val="JobTitle"/>
              <w:rPr>
                <w:lang w:val="en-GB"/>
              </w:rPr>
            </w:pPr>
            <w:r w:rsidRPr="00803441">
              <w:rPr>
                <w:lang w:val="en-GB"/>
              </w:rPr>
              <w:t>Freelance Translator</w:t>
            </w:r>
          </w:p>
          <w:p w14:paraId="72B97830" w14:textId="77777777" w:rsidR="008C31D4" w:rsidRPr="00803441" w:rsidRDefault="008C31D4" w:rsidP="00F144DE">
            <w:pPr>
              <w:ind w:left="1872"/>
              <w:rPr>
                <w:color w:val="808080" w:themeColor="background1" w:themeShade="80"/>
                <w:sz w:val="44"/>
                <w:lang w:val="en-GB"/>
              </w:rPr>
            </w:pPr>
          </w:p>
          <w:p w14:paraId="5044C60B" w14:textId="77777777" w:rsidR="00EA247B" w:rsidRPr="00803441" w:rsidRDefault="00F144DE" w:rsidP="00CE4B65">
            <w:pPr>
              <w:pStyle w:val="Heading1"/>
              <w:jc w:val="center"/>
              <w:outlineLvl w:val="0"/>
              <w:rPr>
                <w:lang w:val="en-GB"/>
              </w:rPr>
            </w:pPr>
            <w:r w:rsidRPr="00803441">
              <w:rPr>
                <w:lang w:val="en-GB"/>
              </w:rPr>
              <w:t>EXPERIENCE</w:t>
            </w:r>
          </w:p>
          <w:p w14:paraId="796E7088" w14:textId="77777777" w:rsidR="00D44519" w:rsidRPr="00803441" w:rsidRDefault="00D44519" w:rsidP="000E453A">
            <w:pPr>
              <w:tabs>
                <w:tab w:val="left" w:pos="2687"/>
              </w:tabs>
              <w:rPr>
                <w:lang w:val="en-GB"/>
              </w:rPr>
            </w:pPr>
          </w:p>
          <w:p w14:paraId="1CDFF7C3" w14:textId="77777777" w:rsidR="00F144DE" w:rsidRPr="00803441" w:rsidRDefault="00F144DE" w:rsidP="00CE4B65">
            <w:pPr>
              <w:pStyle w:val="Year"/>
              <w:rPr>
                <w:lang w:val="en-GB"/>
              </w:rPr>
            </w:pPr>
            <w:r w:rsidRPr="00803441">
              <w:rPr>
                <w:lang w:val="en-GB"/>
              </w:rPr>
              <w:t>(20</w:t>
            </w:r>
            <w:r w:rsidR="00D512DD" w:rsidRPr="00803441">
              <w:rPr>
                <w:lang w:val="en-GB"/>
              </w:rPr>
              <w:t>04</w:t>
            </w:r>
            <w:r w:rsidRPr="00803441">
              <w:rPr>
                <w:lang w:val="en-GB"/>
              </w:rPr>
              <w:t xml:space="preserve"> – present)</w:t>
            </w:r>
          </w:p>
          <w:p w14:paraId="5730AC1C" w14:textId="77777777" w:rsidR="00F144DE" w:rsidRPr="00803441" w:rsidRDefault="009D37F5" w:rsidP="009D37F5">
            <w:pPr>
              <w:pStyle w:val="Heading2"/>
              <w:outlineLvl w:val="1"/>
              <w:rPr>
                <w:lang w:val="en-GB"/>
              </w:rPr>
            </w:pPr>
            <w:r w:rsidRPr="0063057B">
              <w:rPr>
                <w:lang w:val="en-GB"/>
              </w:rPr>
              <w:t>FULL-TIME</w:t>
            </w:r>
            <w:r w:rsidRPr="00803441">
              <w:rPr>
                <w:lang w:val="en-GB"/>
              </w:rPr>
              <w:t xml:space="preserve"> FREELANCE TRANSLATOR</w:t>
            </w:r>
            <w:r w:rsidR="00F144DE" w:rsidRPr="00803441">
              <w:rPr>
                <w:lang w:val="en-GB"/>
              </w:rPr>
              <w:t xml:space="preserve"> </w:t>
            </w:r>
          </w:p>
          <w:p w14:paraId="014797D3" w14:textId="1E2C7865" w:rsidR="00F144DE" w:rsidRDefault="00664255" w:rsidP="00F144DE">
            <w:pPr>
              <w:rPr>
                <w:lang w:val="en-GB"/>
              </w:rPr>
            </w:pPr>
            <w:r>
              <w:rPr>
                <w:lang w:val="en-GB"/>
              </w:rPr>
              <w:t>Translation, post-editing, transcreation and transcription</w:t>
            </w:r>
            <w:r w:rsidR="00D512DD" w:rsidRPr="00803441">
              <w:rPr>
                <w:lang w:val="en-GB"/>
              </w:rPr>
              <w:t xml:space="preserve"> for agencies and private clients.</w:t>
            </w:r>
            <w:r w:rsidR="009D37F5" w:rsidRPr="00803441">
              <w:rPr>
                <w:lang w:val="en-GB"/>
              </w:rPr>
              <w:t xml:space="preserve"> </w:t>
            </w:r>
            <w:r>
              <w:rPr>
                <w:lang w:val="en-GB"/>
              </w:rPr>
              <w:t xml:space="preserve">Main specialist subjects: energy and renewables, legal, </w:t>
            </w:r>
            <w:r w:rsidR="0063057B">
              <w:rPr>
                <w:lang w:val="en-GB"/>
              </w:rPr>
              <w:t xml:space="preserve">luxury goods/jewellery/watches, audits, security/AI, </w:t>
            </w:r>
            <w:r>
              <w:rPr>
                <w:lang w:val="en-GB"/>
              </w:rPr>
              <w:t>tourism, cosmetics, fashion</w:t>
            </w:r>
            <w:r w:rsidR="00D512DD" w:rsidRPr="00803441">
              <w:rPr>
                <w:lang w:val="en-GB"/>
              </w:rPr>
              <w:t xml:space="preserve">, legal, copyright, museums, trade fairs, journalism, financial, human resources, telephony, </w:t>
            </w:r>
            <w:r w:rsidR="0063057B">
              <w:rPr>
                <w:lang w:val="en-GB"/>
              </w:rPr>
              <w:t xml:space="preserve">ceramics industry, </w:t>
            </w:r>
            <w:r w:rsidR="00D512DD" w:rsidRPr="00803441">
              <w:rPr>
                <w:lang w:val="en-GB"/>
              </w:rPr>
              <w:t>government, health and fitness, food and restaurants</w:t>
            </w:r>
            <w:r w:rsidR="009D37F5" w:rsidRPr="00803441">
              <w:rPr>
                <w:lang w:val="en-GB"/>
              </w:rPr>
              <w:t>, contracts</w:t>
            </w:r>
            <w:r w:rsidR="00F144DE" w:rsidRPr="00803441">
              <w:rPr>
                <w:lang w:val="en-GB"/>
              </w:rPr>
              <w:t>.</w:t>
            </w:r>
            <w:r w:rsidR="008945D7">
              <w:rPr>
                <w:lang w:val="en-GB"/>
              </w:rPr>
              <w:t xml:space="preserve"> </w:t>
            </w:r>
            <w:r>
              <w:rPr>
                <w:lang w:val="en-GB"/>
              </w:rPr>
              <w:t>I did my first</w:t>
            </w:r>
            <w:r w:rsidR="008945D7">
              <w:rPr>
                <w:lang w:val="en-GB"/>
              </w:rPr>
              <w:t xml:space="preserve"> translation job in 1983 for a pharmaceutical </w:t>
            </w:r>
            <w:r>
              <w:rPr>
                <w:lang w:val="en-GB"/>
              </w:rPr>
              <w:t>equipment</w:t>
            </w:r>
            <w:r w:rsidR="008945D7">
              <w:rPr>
                <w:lang w:val="en-GB"/>
              </w:rPr>
              <w:t xml:space="preserve"> firm.</w:t>
            </w:r>
          </w:p>
          <w:p w14:paraId="5BD0CE49" w14:textId="7486A5E6" w:rsidR="00664255" w:rsidRDefault="00664255" w:rsidP="00F144DE">
            <w:pPr>
              <w:rPr>
                <w:lang w:val="en-GB"/>
              </w:rPr>
            </w:pPr>
          </w:p>
          <w:p w14:paraId="265B4CDD" w14:textId="1F4F8CBF" w:rsidR="00664255" w:rsidRPr="00803441" w:rsidRDefault="00664255" w:rsidP="00664255">
            <w:pPr>
              <w:pStyle w:val="Heading2"/>
              <w:outlineLvl w:val="1"/>
              <w:rPr>
                <w:lang w:val="en-GB"/>
              </w:rPr>
            </w:pPr>
            <w:r>
              <w:rPr>
                <w:lang w:val="en-GB"/>
              </w:rPr>
              <w:t>BLOGGER FOR LANGUAGE SERVICES COMPANY</w:t>
            </w:r>
          </w:p>
          <w:p w14:paraId="6C977185" w14:textId="526767EE" w:rsidR="00664255" w:rsidRDefault="00664255" w:rsidP="00664255">
            <w:pPr>
              <w:rPr>
                <w:lang w:val="en-GB"/>
              </w:rPr>
            </w:pPr>
            <w:r>
              <w:rPr>
                <w:lang w:val="en-GB"/>
              </w:rPr>
              <w:t xml:space="preserve">Blogs on technical and general subjects for two top-ten </w:t>
            </w:r>
            <w:r w:rsidR="0063057B">
              <w:rPr>
                <w:lang w:val="en-GB"/>
              </w:rPr>
              <w:t>language services providers. Approximately 150 blogs.</w:t>
            </w:r>
          </w:p>
          <w:p w14:paraId="640AF225" w14:textId="12F869BC" w:rsidR="0063057B" w:rsidRDefault="0063057B" w:rsidP="00664255">
            <w:pPr>
              <w:rPr>
                <w:lang w:val="en-GB"/>
              </w:rPr>
            </w:pPr>
          </w:p>
          <w:p w14:paraId="3566380A" w14:textId="2A5B6D1A" w:rsidR="0063057B" w:rsidRDefault="0063057B" w:rsidP="0063057B">
            <w:pPr>
              <w:pStyle w:val="Heading2"/>
              <w:outlineLvl w:val="1"/>
              <w:rPr>
                <w:lang w:val="en-GB"/>
              </w:rPr>
            </w:pPr>
            <w:r>
              <w:rPr>
                <w:lang w:val="en-GB"/>
              </w:rPr>
              <w:t>SUBTITLING</w:t>
            </w:r>
          </w:p>
          <w:p w14:paraId="1075396B" w14:textId="7C286F78" w:rsidR="0063057B" w:rsidRDefault="0063057B" w:rsidP="0063057B">
            <w:pPr>
              <w:rPr>
                <w:lang w:val="en-GB"/>
              </w:rPr>
            </w:pPr>
          </w:p>
          <w:p w14:paraId="3649583D" w14:textId="0A7604EB" w:rsidR="0063057B" w:rsidRDefault="0063057B" w:rsidP="0063057B">
            <w:pPr>
              <w:rPr>
                <w:lang w:val="en-GB"/>
              </w:rPr>
            </w:pPr>
            <w:r>
              <w:rPr>
                <w:lang w:val="en-GB"/>
              </w:rPr>
              <w:t>I have subtitled videos for the automotive industry, healthcare/pharmaceutical industry, medical conferences, advertisements, security sector.</w:t>
            </w:r>
          </w:p>
          <w:p w14:paraId="6CA75268" w14:textId="6A1151F8" w:rsidR="00B71A31" w:rsidRDefault="00B71A31" w:rsidP="0063057B">
            <w:pPr>
              <w:rPr>
                <w:lang w:val="en-GB"/>
              </w:rPr>
            </w:pPr>
          </w:p>
          <w:p w14:paraId="35829067" w14:textId="052E7513" w:rsidR="00B71A31" w:rsidRPr="0063057B" w:rsidRDefault="00B71A31" w:rsidP="00B71A31">
            <w:pPr>
              <w:pStyle w:val="Heading2"/>
              <w:rPr>
                <w:lang w:val="en-GB"/>
              </w:rPr>
            </w:pPr>
            <w:r>
              <w:rPr>
                <w:lang w:val="en-GB"/>
              </w:rPr>
              <w:t>TRANSCRIPTION</w:t>
            </w:r>
          </w:p>
          <w:p w14:paraId="22D170D3" w14:textId="799E601D" w:rsidR="00B71A31" w:rsidRDefault="00B71A31" w:rsidP="00664255">
            <w:pPr>
              <w:rPr>
                <w:lang w:val="en-GB"/>
              </w:rPr>
            </w:pPr>
          </w:p>
          <w:p w14:paraId="4BDA40C1" w14:textId="69C702EF" w:rsidR="00B71A31" w:rsidRDefault="00B71A31" w:rsidP="00664255">
            <w:pPr>
              <w:rPr>
                <w:lang w:val="en-GB"/>
              </w:rPr>
            </w:pPr>
            <w:r>
              <w:rPr>
                <w:lang w:val="en-GB"/>
              </w:rPr>
              <w:t>I am an extremely fast touch typist and have excellent powers of concentration and a good technique. I have transcribed hundreds of hours of medical interviews, group discussions and conferences both into English and simultaneously translating them from Spanish to English. I have done these for Kantar, the World Health Organisation, Interpol, the Global Fund and for pharmaceutical conferences.</w:t>
            </w:r>
          </w:p>
          <w:p w14:paraId="68E39EE0" w14:textId="7F52D854" w:rsidR="0063057B" w:rsidRDefault="0063057B" w:rsidP="00664255">
            <w:pPr>
              <w:rPr>
                <w:lang w:val="en-GB"/>
              </w:rPr>
            </w:pPr>
          </w:p>
          <w:p w14:paraId="097AB7C0" w14:textId="4F7E4B25" w:rsidR="0063057B" w:rsidRDefault="00B82623" w:rsidP="0063057B">
            <w:pPr>
              <w:pStyle w:val="Heading2"/>
              <w:outlineLvl w:val="1"/>
              <w:rPr>
                <w:lang w:val="en-GB"/>
              </w:rPr>
            </w:pPr>
            <w:r>
              <w:rPr>
                <w:lang w:val="en-GB"/>
              </w:rPr>
              <w:t>INTERPRETING</w:t>
            </w:r>
          </w:p>
          <w:p w14:paraId="5063A430" w14:textId="199E93D1" w:rsidR="0063057B" w:rsidRDefault="0063057B" w:rsidP="0063057B">
            <w:pPr>
              <w:rPr>
                <w:lang w:val="en-GB"/>
              </w:rPr>
            </w:pPr>
          </w:p>
          <w:p w14:paraId="2842105E" w14:textId="2EA0303D" w:rsidR="0063057B" w:rsidRDefault="0063057B" w:rsidP="00664255">
            <w:pPr>
              <w:rPr>
                <w:lang w:val="en-GB"/>
              </w:rPr>
            </w:pPr>
            <w:r>
              <w:rPr>
                <w:lang w:val="en-GB"/>
              </w:rPr>
              <w:t>Interpreter for the Guardia Civil and Local Police at the scene of crimes and at the police station. Interpreter at meetings of property owners’ associations. Private interpreting at banks, business meetings. Telephone interpreting for doctor’s appointments, building projects.</w:t>
            </w:r>
          </w:p>
          <w:p w14:paraId="05E16605" w14:textId="77777777" w:rsidR="0063057B" w:rsidRPr="00803441" w:rsidRDefault="0063057B" w:rsidP="00664255">
            <w:pPr>
              <w:rPr>
                <w:lang w:val="en-GB"/>
              </w:rPr>
            </w:pPr>
          </w:p>
          <w:p w14:paraId="13AED52A" w14:textId="77777777" w:rsidR="00F144DE" w:rsidRPr="00803441" w:rsidRDefault="00F144DE" w:rsidP="00CE4B65">
            <w:pPr>
              <w:pStyle w:val="Year"/>
              <w:rPr>
                <w:lang w:val="en-GB"/>
              </w:rPr>
            </w:pPr>
            <w:r w:rsidRPr="00803441">
              <w:rPr>
                <w:lang w:val="en-GB"/>
              </w:rPr>
              <w:t>(</w:t>
            </w:r>
            <w:r w:rsidR="00D512DD" w:rsidRPr="00803441">
              <w:rPr>
                <w:lang w:val="en-GB"/>
              </w:rPr>
              <w:t>1999</w:t>
            </w:r>
            <w:r w:rsidRPr="00803441">
              <w:rPr>
                <w:lang w:val="en-GB"/>
              </w:rPr>
              <w:t xml:space="preserve"> – </w:t>
            </w:r>
            <w:r w:rsidR="00D512DD" w:rsidRPr="00803441">
              <w:rPr>
                <w:lang w:val="en-GB"/>
              </w:rPr>
              <w:t>2005</w:t>
            </w:r>
            <w:r w:rsidRPr="00803441">
              <w:rPr>
                <w:lang w:val="en-GB"/>
              </w:rPr>
              <w:t>)</w:t>
            </w:r>
          </w:p>
          <w:p w14:paraId="353461F2" w14:textId="77777777" w:rsidR="00F144DE" w:rsidRPr="00803441" w:rsidRDefault="00D512DD" w:rsidP="00CE4B65">
            <w:pPr>
              <w:pStyle w:val="Heading2"/>
              <w:outlineLvl w:val="1"/>
              <w:rPr>
                <w:lang w:val="en-GB"/>
              </w:rPr>
            </w:pPr>
            <w:r w:rsidRPr="00803441">
              <w:rPr>
                <w:lang w:val="en-GB"/>
              </w:rPr>
              <w:t>JOURNALIST AND EDITOR</w:t>
            </w:r>
          </w:p>
          <w:p w14:paraId="359E4D28" w14:textId="77777777" w:rsidR="00F144DE" w:rsidRPr="00803441" w:rsidRDefault="00D512DD" w:rsidP="00CE4B65">
            <w:pPr>
              <w:pStyle w:val="Heading3"/>
              <w:outlineLvl w:val="2"/>
              <w:rPr>
                <w:lang w:val="en-GB"/>
              </w:rPr>
            </w:pPr>
            <w:r w:rsidRPr="00803441">
              <w:rPr>
                <w:lang w:val="en-GB"/>
              </w:rPr>
              <w:t>CB FRIDAY AND COSTA BLANCA NEWS</w:t>
            </w:r>
          </w:p>
          <w:p w14:paraId="1502B743" w14:textId="77777777" w:rsidR="00F144DE" w:rsidRPr="00803441" w:rsidRDefault="00D512DD" w:rsidP="00F144DE">
            <w:pPr>
              <w:tabs>
                <w:tab w:val="left" w:pos="2687"/>
              </w:tabs>
              <w:rPr>
                <w:lang w:val="en-GB"/>
              </w:rPr>
            </w:pPr>
            <w:r w:rsidRPr="00803441">
              <w:rPr>
                <w:lang w:val="en-GB"/>
              </w:rPr>
              <w:t>Journalist, editor and photographer on two regional newspapers. News reporting, management, article writing and editing, photography, interviews, opinion pieces, advertorials, production</w:t>
            </w:r>
            <w:r w:rsidR="00F144DE" w:rsidRPr="00803441">
              <w:rPr>
                <w:lang w:val="en-GB"/>
              </w:rPr>
              <w:t>.</w:t>
            </w:r>
          </w:p>
          <w:p w14:paraId="243D384B" w14:textId="77777777" w:rsidR="00D512DD" w:rsidRPr="00803441" w:rsidRDefault="00D512DD" w:rsidP="00F144DE">
            <w:pPr>
              <w:tabs>
                <w:tab w:val="left" w:pos="2687"/>
              </w:tabs>
              <w:rPr>
                <w:lang w:val="en-GB"/>
              </w:rPr>
            </w:pPr>
          </w:p>
          <w:p w14:paraId="5BA55C80" w14:textId="77777777" w:rsidR="00D512DD" w:rsidRPr="00803441" w:rsidRDefault="00D512DD" w:rsidP="00D512DD">
            <w:pPr>
              <w:pStyle w:val="Year"/>
              <w:rPr>
                <w:lang w:val="en-GB"/>
              </w:rPr>
            </w:pPr>
            <w:r w:rsidRPr="00803441">
              <w:rPr>
                <w:lang w:val="en-GB"/>
              </w:rPr>
              <w:t>(1999 – 2009)</w:t>
            </w:r>
          </w:p>
          <w:p w14:paraId="71DA90BC" w14:textId="77777777" w:rsidR="00D512DD" w:rsidRPr="00803441" w:rsidRDefault="00D512DD" w:rsidP="00D512DD">
            <w:pPr>
              <w:pStyle w:val="Heading2"/>
              <w:outlineLvl w:val="1"/>
              <w:rPr>
                <w:lang w:val="en-GB"/>
              </w:rPr>
            </w:pPr>
            <w:r w:rsidRPr="00803441">
              <w:rPr>
                <w:lang w:val="en-GB"/>
              </w:rPr>
              <w:t>LECTURER AND TRANSLATOR</w:t>
            </w:r>
          </w:p>
          <w:p w14:paraId="68EF6E43" w14:textId="77777777" w:rsidR="00D512DD" w:rsidRPr="00803441" w:rsidRDefault="00D512DD" w:rsidP="00D512DD">
            <w:pPr>
              <w:pStyle w:val="Heading3"/>
              <w:outlineLvl w:val="2"/>
              <w:rPr>
                <w:lang w:val="en-GB"/>
              </w:rPr>
            </w:pPr>
            <w:r w:rsidRPr="00803441">
              <w:rPr>
                <w:lang w:val="en-GB"/>
              </w:rPr>
              <w:lastRenderedPageBreak/>
              <w:t>CdT MARINA ALTA</w:t>
            </w:r>
          </w:p>
          <w:p w14:paraId="4465E4D2" w14:textId="77777777" w:rsidR="00D512DD" w:rsidRPr="00803441" w:rsidRDefault="00D512DD" w:rsidP="00F144DE">
            <w:pPr>
              <w:tabs>
                <w:tab w:val="left" w:pos="2687"/>
              </w:tabs>
              <w:rPr>
                <w:lang w:val="en-GB"/>
              </w:rPr>
            </w:pPr>
            <w:r w:rsidRPr="00803441">
              <w:rPr>
                <w:lang w:val="en-GB"/>
              </w:rPr>
              <w:t>Full-time teacher and translator. Teaching all levels of English to the Guardia Civil, local police, court staff, fire service, tourism workers, catering industry workers. Translating and interpreting for visiting international chefs, TV and radio appearance, assistance on courses. Interpreting for government officials at official ceremonies, presentations etc.</w:t>
            </w:r>
          </w:p>
          <w:p w14:paraId="14081606" w14:textId="77777777" w:rsidR="00D512DD" w:rsidRPr="00803441" w:rsidRDefault="00D512DD" w:rsidP="00D512DD">
            <w:pPr>
              <w:tabs>
                <w:tab w:val="left" w:pos="2687"/>
              </w:tabs>
              <w:rPr>
                <w:lang w:val="en-GB"/>
              </w:rPr>
            </w:pPr>
          </w:p>
          <w:p w14:paraId="15418D78" w14:textId="77777777" w:rsidR="00F144DE" w:rsidRPr="00803441" w:rsidRDefault="00D512DD" w:rsidP="00D512DD">
            <w:pPr>
              <w:tabs>
                <w:tab w:val="left" w:pos="2687"/>
              </w:tabs>
              <w:jc w:val="right"/>
              <w:rPr>
                <w:lang w:val="en-GB"/>
              </w:rPr>
            </w:pPr>
            <w:r w:rsidRPr="00803441">
              <w:rPr>
                <w:lang w:val="en-GB"/>
              </w:rPr>
              <w:t>(1993 – 2009)</w:t>
            </w:r>
          </w:p>
          <w:p w14:paraId="0EDCEB4B" w14:textId="77777777" w:rsidR="00D512DD" w:rsidRPr="00803441" w:rsidRDefault="00D512DD" w:rsidP="00D512DD">
            <w:pPr>
              <w:pStyle w:val="Heading2"/>
              <w:outlineLvl w:val="1"/>
              <w:rPr>
                <w:lang w:val="en-GB"/>
              </w:rPr>
            </w:pPr>
            <w:r w:rsidRPr="00803441">
              <w:rPr>
                <w:lang w:val="en-GB"/>
              </w:rPr>
              <w:t>MEDICAL-PHARMACEUTICAL TRANSLATOR-PROOFREADER-TRANSCRIBER</w:t>
            </w:r>
          </w:p>
          <w:p w14:paraId="4C3B66A6" w14:textId="0994F33F" w:rsidR="00D512DD" w:rsidRPr="00803441" w:rsidRDefault="00D512DD" w:rsidP="00D512DD">
            <w:pPr>
              <w:pStyle w:val="Heading3"/>
              <w:outlineLvl w:val="2"/>
              <w:rPr>
                <w:lang w:val="en-GB"/>
              </w:rPr>
            </w:pPr>
            <w:r w:rsidRPr="00803441">
              <w:rPr>
                <w:lang w:val="en-GB"/>
              </w:rPr>
              <w:t>Taylor Nelson Sofres</w:t>
            </w:r>
            <w:r w:rsidR="00962F0F">
              <w:rPr>
                <w:lang w:val="en-GB"/>
              </w:rPr>
              <w:t xml:space="preserve"> (now Kantar)</w:t>
            </w:r>
          </w:p>
          <w:p w14:paraId="1DDDD64F" w14:textId="1159C53B" w:rsidR="00D512DD" w:rsidRPr="00803441" w:rsidRDefault="00D512DD" w:rsidP="00D512DD">
            <w:pPr>
              <w:tabs>
                <w:tab w:val="left" w:pos="2687"/>
              </w:tabs>
              <w:rPr>
                <w:lang w:val="en-GB"/>
              </w:rPr>
            </w:pPr>
            <w:r w:rsidRPr="00803441">
              <w:rPr>
                <w:lang w:val="en-GB"/>
              </w:rPr>
              <w:t xml:space="preserve">Freelance translator, </w:t>
            </w:r>
            <w:r w:rsidR="00803441" w:rsidRPr="00803441">
              <w:rPr>
                <w:lang w:val="en-GB"/>
              </w:rPr>
              <w:t>proof-reader</w:t>
            </w:r>
            <w:r w:rsidRPr="00803441">
              <w:rPr>
                <w:lang w:val="en-GB"/>
              </w:rPr>
              <w:t xml:space="preserve"> and transcriber of medical</w:t>
            </w:r>
            <w:r w:rsidR="009D37F5" w:rsidRPr="00803441">
              <w:rPr>
                <w:lang w:val="en-GB"/>
              </w:rPr>
              <w:t xml:space="preserve"> -</w:t>
            </w:r>
            <w:r w:rsidRPr="00803441">
              <w:rPr>
                <w:lang w:val="en-GB"/>
              </w:rPr>
              <w:t xml:space="preserve">pharmaceutical market research for numerous pharmaceutical companies, working on subjects such as antiretroviral treatments, Viagra, SSRI anti-depressants. </w:t>
            </w:r>
            <w:r w:rsidR="0063057B">
              <w:rPr>
                <w:lang w:val="en-GB"/>
              </w:rPr>
              <w:t>Tight</w:t>
            </w:r>
            <w:r w:rsidRPr="00803441">
              <w:rPr>
                <w:lang w:val="en-GB"/>
              </w:rPr>
              <w:t xml:space="preserve"> quick turnovers and sensitive information. I combined </w:t>
            </w:r>
            <w:r w:rsidR="0046625A">
              <w:rPr>
                <w:lang w:val="en-GB"/>
              </w:rPr>
              <w:t>this</w:t>
            </w:r>
            <w:r w:rsidRPr="00803441">
              <w:rPr>
                <w:lang w:val="en-GB"/>
              </w:rPr>
              <w:t xml:space="preserve"> </w:t>
            </w:r>
            <w:r w:rsidR="0046625A">
              <w:rPr>
                <w:lang w:val="en-GB"/>
              </w:rPr>
              <w:t>with</w:t>
            </w:r>
            <w:r w:rsidRPr="00803441">
              <w:rPr>
                <w:lang w:val="en-GB"/>
              </w:rPr>
              <w:t xml:space="preserve"> </w:t>
            </w:r>
            <w:r w:rsidR="00F46631" w:rsidRPr="00803441">
              <w:rPr>
                <w:lang w:val="en-GB"/>
              </w:rPr>
              <w:t xml:space="preserve">my </w:t>
            </w:r>
            <w:r w:rsidR="0046625A">
              <w:rPr>
                <w:lang w:val="en-GB"/>
              </w:rPr>
              <w:t>position</w:t>
            </w:r>
            <w:r w:rsidR="00F46631" w:rsidRPr="00803441">
              <w:rPr>
                <w:lang w:val="en-GB"/>
              </w:rPr>
              <w:t xml:space="preserve"> at Bacon &amp; Woodrow and continued when I returned to live in Spain</w:t>
            </w:r>
            <w:r w:rsidR="009D37F5" w:rsidRPr="00803441">
              <w:rPr>
                <w:lang w:val="en-GB"/>
              </w:rPr>
              <w:t>.</w:t>
            </w:r>
          </w:p>
          <w:p w14:paraId="62734CAB" w14:textId="77777777" w:rsidR="00F46631" w:rsidRPr="00803441" w:rsidRDefault="00F46631" w:rsidP="00F46631">
            <w:pPr>
              <w:tabs>
                <w:tab w:val="left" w:pos="2687"/>
              </w:tabs>
              <w:rPr>
                <w:lang w:val="en-GB"/>
              </w:rPr>
            </w:pPr>
          </w:p>
          <w:p w14:paraId="7C513042" w14:textId="77777777" w:rsidR="0004152E" w:rsidRPr="00803441" w:rsidRDefault="00F46631" w:rsidP="00F46631">
            <w:pPr>
              <w:tabs>
                <w:tab w:val="left" w:pos="2687"/>
              </w:tabs>
              <w:jc w:val="right"/>
              <w:rPr>
                <w:lang w:val="en-GB"/>
              </w:rPr>
            </w:pPr>
            <w:r w:rsidRPr="00803441">
              <w:rPr>
                <w:lang w:val="en-GB"/>
              </w:rPr>
              <w:t>(1993 – 1999)</w:t>
            </w:r>
          </w:p>
          <w:p w14:paraId="51B542A5" w14:textId="77777777" w:rsidR="00D512DD" w:rsidRPr="00803441" w:rsidRDefault="00D512DD" w:rsidP="00D512DD">
            <w:pPr>
              <w:pStyle w:val="Heading2"/>
              <w:outlineLvl w:val="1"/>
              <w:rPr>
                <w:lang w:val="en-GB"/>
              </w:rPr>
            </w:pPr>
            <w:r w:rsidRPr="00803441">
              <w:rPr>
                <w:lang w:val="en-GB"/>
              </w:rPr>
              <w:t>BILINGUAL PERSONAL ASSISTANT</w:t>
            </w:r>
          </w:p>
          <w:p w14:paraId="31CA98B9" w14:textId="77777777" w:rsidR="00D512DD" w:rsidRPr="00803441" w:rsidRDefault="00F46631" w:rsidP="00D512DD">
            <w:pPr>
              <w:pStyle w:val="Heading3"/>
              <w:outlineLvl w:val="2"/>
              <w:rPr>
                <w:lang w:val="en-GB"/>
              </w:rPr>
            </w:pPr>
            <w:r w:rsidRPr="00803441">
              <w:rPr>
                <w:lang w:val="en-GB"/>
              </w:rPr>
              <w:t>Bacon &amp; Woodrow Actuaries and Consultants</w:t>
            </w:r>
          </w:p>
          <w:p w14:paraId="4451B072" w14:textId="77777777" w:rsidR="00F46631" w:rsidRPr="00803441" w:rsidRDefault="009D37F5" w:rsidP="00D512DD">
            <w:pPr>
              <w:tabs>
                <w:tab w:val="left" w:pos="2687"/>
              </w:tabs>
              <w:rPr>
                <w:lang w:val="en-GB"/>
              </w:rPr>
            </w:pPr>
            <w:r w:rsidRPr="00803441">
              <w:rPr>
                <w:lang w:val="en-GB"/>
              </w:rPr>
              <w:t>PA</w:t>
            </w:r>
            <w:r w:rsidR="00F46631" w:rsidRPr="00803441">
              <w:rPr>
                <w:lang w:val="en-GB"/>
              </w:rPr>
              <w:t>, t</w:t>
            </w:r>
            <w:r w:rsidR="00D512DD" w:rsidRPr="00803441">
              <w:rPr>
                <w:lang w:val="en-GB"/>
              </w:rPr>
              <w:t>ranslator,</w:t>
            </w:r>
            <w:r w:rsidR="00F46631" w:rsidRPr="00803441">
              <w:rPr>
                <w:lang w:val="en-GB"/>
              </w:rPr>
              <w:t xml:space="preserve"> and</w:t>
            </w:r>
            <w:r w:rsidR="00D512DD" w:rsidRPr="00803441">
              <w:rPr>
                <w:lang w:val="en-GB"/>
              </w:rPr>
              <w:t xml:space="preserve"> </w:t>
            </w:r>
            <w:r w:rsidR="00803441" w:rsidRPr="00803441">
              <w:rPr>
                <w:lang w:val="en-GB"/>
              </w:rPr>
              <w:t>proof-reader</w:t>
            </w:r>
            <w:r w:rsidR="00D512DD" w:rsidRPr="00803441">
              <w:rPr>
                <w:lang w:val="en-GB"/>
              </w:rPr>
              <w:t xml:space="preserve"> </w:t>
            </w:r>
            <w:r w:rsidR="00F46631" w:rsidRPr="00803441">
              <w:rPr>
                <w:lang w:val="en-GB"/>
              </w:rPr>
              <w:t xml:space="preserve">in the international remuneration and pension scheme department at </w:t>
            </w:r>
            <w:r w:rsidRPr="00803441">
              <w:rPr>
                <w:lang w:val="en-GB"/>
              </w:rPr>
              <w:t>London</w:t>
            </w:r>
            <w:r w:rsidR="00F46631" w:rsidRPr="00803441">
              <w:rPr>
                <w:lang w:val="en-GB"/>
              </w:rPr>
              <w:t xml:space="preserve"> firm of actuaries and </w:t>
            </w:r>
          </w:p>
          <w:p w14:paraId="0CEAEAF2" w14:textId="77777777" w:rsidR="00D512DD" w:rsidRPr="00803441" w:rsidRDefault="00F46631" w:rsidP="00D512DD">
            <w:pPr>
              <w:tabs>
                <w:tab w:val="left" w:pos="2687"/>
              </w:tabs>
              <w:rPr>
                <w:lang w:val="en-GB"/>
              </w:rPr>
            </w:pPr>
            <w:r w:rsidRPr="00803441">
              <w:rPr>
                <w:lang w:val="en-GB"/>
              </w:rPr>
              <w:t>If you would like details of my earlier career, please ask</w:t>
            </w:r>
            <w:r w:rsidR="00D512DD" w:rsidRPr="00803441">
              <w:rPr>
                <w:lang w:val="en-GB"/>
              </w:rPr>
              <w:t>.</w:t>
            </w:r>
          </w:p>
          <w:p w14:paraId="2B43FE1D" w14:textId="77777777" w:rsidR="00F46631" w:rsidRPr="00803441" w:rsidRDefault="00F46631" w:rsidP="00D512DD">
            <w:pPr>
              <w:tabs>
                <w:tab w:val="left" w:pos="2687"/>
              </w:tabs>
              <w:rPr>
                <w:lang w:val="en-GB"/>
              </w:rPr>
            </w:pPr>
          </w:p>
          <w:p w14:paraId="6A785ADA" w14:textId="77777777" w:rsidR="00F144DE" w:rsidRPr="00803441" w:rsidRDefault="00F144DE" w:rsidP="00CE4B65">
            <w:pPr>
              <w:pStyle w:val="Heading1"/>
              <w:jc w:val="center"/>
              <w:outlineLvl w:val="0"/>
              <w:rPr>
                <w:lang w:val="en-GB"/>
              </w:rPr>
            </w:pPr>
            <w:r w:rsidRPr="00803441">
              <w:rPr>
                <w:lang w:val="en-GB"/>
              </w:rPr>
              <w:t>EDUCATION</w:t>
            </w:r>
          </w:p>
          <w:p w14:paraId="26423F81" w14:textId="77777777" w:rsidR="00F144DE" w:rsidRPr="00803441" w:rsidRDefault="00F144DE" w:rsidP="00F144DE">
            <w:pPr>
              <w:rPr>
                <w:lang w:val="en-GB"/>
              </w:rPr>
            </w:pPr>
          </w:p>
          <w:p w14:paraId="568AF754" w14:textId="77777777" w:rsidR="00F144DE" w:rsidRPr="00803441" w:rsidRDefault="00F144DE" w:rsidP="00CE4B65">
            <w:pPr>
              <w:pStyle w:val="Year"/>
              <w:rPr>
                <w:lang w:val="en-GB"/>
              </w:rPr>
            </w:pPr>
            <w:r w:rsidRPr="00803441">
              <w:rPr>
                <w:lang w:val="en-GB"/>
              </w:rPr>
              <w:t>(19</w:t>
            </w:r>
            <w:r w:rsidR="00F46631" w:rsidRPr="00803441">
              <w:rPr>
                <w:lang w:val="en-GB"/>
              </w:rPr>
              <w:t>7</w:t>
            </w:r>
            <w:r w:rsidRPr="00803441">
              <w:rPr>
                <w:lang w:val="en-GB"/>
              </w:rPr>
              <w:t xml:space="preserve">9 – </w:t>
            </w:r>
            <w:r w:rsidR="00F46631" w:rsidRPr="00803441">
              <w:rPr>
                <w:lang w:val="en-GB"/>
              </w:rPr>
              <w:t>1983</w:t>
            </w:r>
            <w:r w:rsidRPr="00803441">
              <w:rPr>
                <w:lang w:val="en-GB"/>
              </w:rPr>
              <w:t>)</w:t>
            </w:r>
          </w:p>
          <w:p w14:paraId="2C3F2596" w14:textId="77777777" w:rsidR="00F144DE" w:rsidRPr="00803441" w:rsidRDefault="00F46631" w:rsidP="00CE4B65">
            <w:pPr>
              <w:pStyle w:val="Heading2"/>
              <w:outlineLvl w:val="1"/>
              <w:rPr>
                <w:lang w:val="en-GB"/>
              </w:rPr>
            </w:pPr>
            <w:r w:rsidRPr="00803441">
              <w:rPr>
                <w:lang w:val="en-GB"/>
              </w:rPr>
              <w:t>BA (HONS) LAW III</w:t>
            </w:r>
          </w:p>
          <w:p w14:paraId="0D91BDB1" w14:textId="77777777" w:rsidR="00F144DE" w:rsidRPr="00803441" w:rsidRDefault="00F46631" w:rsidP="00CE4B65">
            <w:pPr>
              <w:pStyle w:val="Heading3"/>
              <w:outlineLvl w:val="2"/>
              <w:rPr>
                <w:lang w:val="en-GB"/>
              </w:rPr>
            </w:pPr>
            <w:r w:rsidRPr="00803441">
              <w:rPr>
                <w:lang w:val="en-GB"/>
              </w:rPr>
              <w:t>UNIVERSITY OF THE WEST MIDLANDS</w:t>
            </w:r>
          </w:p>
          <w:p w14:paraId="2B26ECBE" w14:textId="77777777" w:rsidR="00F46631" w:rsidRPr="00803441" w:rsidRDefault="00F46631" w:rsidP="00F46631">
            <w:pPr>
              <w:rPr>
                <w:lang w:val="en-GB"/>
              </w:rPr>
            </w:pPr>
          </w:p>
          <w:p w14:paraId="0F550CC5" w14:textId="77777777" w:rsidR="00F46631" w:rsidRPr="00E81CF4" w:rsidRDefault="00F46631" w:rsidP="00F46631">
            <w:pPr>
              <w:pStyle w:val="Year"/>
              <w:rPr>
                <w:lang w:val="es-ES"/>
              </w:rPr>
            </w:pPr>
            <w:r w:rsidRPr="00E81CF4">
              <w:rPr>
                <w:lang w:val="es-ES"/>
              </w:rPr>
              <w:t>(1990)</w:t>
            </w:r>
          </w:p>
          <w:p w14:paraId="4CD78994" w14:textId="77777777" w:rsidR="00F46631" w:rsidRPr="00E81CF4" w:rsidRDefault="00F46631" w:rsidP="00F46631">
            <w:pPr>
              <w:pStyle w:val="Heading2"/>
              <w:outlineLvl w:val="1"/>
              <w:rPr>
                <w:lang w:val="es-ES"/>
              </w:rPr>
            </w:pPr>
            <w:r w:rsidRPr="00E81CF4">
              <w:rPr>
                <w:lang w:val="es-ES"/>
              </w:rPr>
              <w:t>SPANISH – POST GRADUATE DIPLOMA</w:t>
            </w:r>
          </w:p>
          <w:p w14:paraId="03C5CC75" w14:textId="77777777" w:rsidR="00F46631" w:rsidRPr="008945D7" w:rsidRDefault="00F46631" w:rsidP="00F46631">
            <w:pPr>
              <w:pStyle w:val="Heading3"/>
              <w:outlineLvl w:val="2"/>
              <w:rPr>
                <w:lang w:val="es-ES"/>
              </w:rPr>
            </w:pPr>
            <w:r w:rsidRPr="008945D7">
              <w:rPr>
                <w:lang w:val="es-ES"/>
              </w:rPr>
              <w:t>ESCUELA OFICIAL DE IDIOMAS DE ALICANTE Y MURCIA (</w:t>
            </w:r>
            <w:r w:rsidR="008945D7" w:rsidRPr="008945D7">
              <w:rPr>
                <w:lang w:val="es-ES"/>
              </w:rPr>
              <w:t>OUTSTANDING</w:t>
            </w:r>
            <w:r w:rsidRPr="008945D7">
              <w:rPr>
                <w:lang w:val="es-ES"/>
              </w:rPr>
              <w:t>)</w:t>
            </w:r>
          </w:p>
          <w:p w14:paraId="5641683D" w14:textId="77777777" w:rsidR="00F46631" w:rsidRPr="008945D7" w:rsidRDefault="00F46631" w:rsidP="00F46631">
            <w:pPr>
              <w:rPr>
                <w:lang w:val="es-ES"/>
              </w:rPr>
            </w:pPr>
          </w:p>
          <w:p w14:paraId="2648CDCB" w14:textId="77777777" w:rsidR="00F46631" w:rsidRPr="00790424" w:rsidRDefault="00F46631" w:rsidP="00F46631">
            <w:pPr>
              <w:pStyle w:val="Year"/>
              <w:rPr>
                <w:lang w:val="es-ES"/>
              </w:rPr>
            </w:pPr>
            <w:r w:rsidRPr="00790424">
              <w:rPr>
                <w:lang w:val="es-ES"/>
              </w:rPr>
              <w:t>(1990)</w:t>
            </w:r>
          </w:p>
          <w:p w14:paraId="520BB239" w14:textId="77777777" w:rsidR="00F46631" w:rsidRPr="00790424" w:rsidRDefault="00E81CF4" w:rsidP="00F46631">
            <w:pPr>
              <w:pStyle w:val="Heading2"/>
              <w:outlineLvl w:val="1"/>
              <w:rPr>
                <w:lang w:val="es-ES"/>
              </w:rPr>
            </w:pPr>
            <w:r w:rsidRPr="00790424">
              <w:rPr>
                <w:lang w:val="es-ES"/>
              </w:rPr>
              <w:t>ENGLISH</w:t>
            </w:r>
            <w:r w:rsidR="00F46631" w:rsidRPr="00790424">
              <w:rPr>
                <w:lang w:val="es-ES"/>
              </w:rPr>
              <w:t xml:space="preserve"> – POST GRADUATE DIPLOMA</w:t>
            </w:r>
          </w:p>
          <w:p w14:paraId="25C10781" w14:textId="77777777" w:rsidR="00F46631" w:rsidRPr="008945D7" w:rsidRDefault="00F46631" w:rsidP="00F46631">
            <w:pPr>
              <w:pStyle w:val="Heading3"/>
              <w:outlineLvl w:val="2"/>
              <w:rPr>
                <w:lang w:val="es-ES"/>
              </w:rPr>
            </w:pPr>
            <w:r w:rsidRPr="008945D7">
              <w:rPr>
                <w:lang w:val="es-ES"/>
              </w:rPr>
              <w:t>ESCUELA OFICIAL DE IDIOMAS DE ALICANTE Y MURCIA (</w:t>
            </w:r>
            <w:r w:rsidR="008945D7" w:rsidRPr="008945D7">
              <w:rPr>
                <w:lang w:val="es-ES"/>
              </w:rPr>
              <w:t>OUTSTANDING</w:t>
            </w:r>
            <w:r w:rsidRPr="008945D7">
              <w:rPr>
                <w:lang w:val="es-ES"/>
              </w:rPr>
              <w:t>)</w:t>
            </w:r>
          </w:p>
          <w:p w14:paraId="7949AEAF" w14:textId="77777777" w:rsidR="00F46631" w:rsidRPr="008945D7" w:rsidRDefault="00F46631" w:rsidP="00F46631">
            <w:pPr>
              <w:rPr>
                <w:lang w:val="es-ES"/>
              </w:rPr>
            </w:pPr>
          </w:p>
          <w:p w14:paraId="1ABF7313" w14:textId="77777777" w:rsidR="00F144DE" w:rsidRPr="00803441" w:rsidRDefault="00F144DE" w:rsidP="00CE4B65">
            <w:pPr>
              <w:pStyle w:val="Year"/>
              <w:rPr>
                <w:lang w:val="en-GB"/>
              </w:rPr>
            </w:pPr>
            <w:r w:rsidRPr="00803441">
              <w:rPr>
                <w:lang w:val="en-GB"/>
              </w:rPr>
              <w:t>(19</w:t>
            </w:r>
            <w:r w:rsidR="00F46631" w:rsidRPr="00803441">
              <w:rPr>
                <w:lang w:val="en-GB"/>
              </w:rPr>
              <w:t>95</w:t>
            </w:r>
            <w:r w:rsidRPr="00803441">
              <w:rPr>
                <w:lang w:val="en-GB"/>
              </w:rPr>
              <w:t>)</w:t>
            </w:r>
          </w:p>
          <w:p w14:paraId="3DAE715A" w14:textId="77777777" w:rsidR="00F144DE" w:rsidRPr="00803441" w:rsidRDefault="00F46631" w:rsidP="00CE4B65">
            <w:pPr>
              <w:pStyle w:val="Heading2"/>
              <w:outlineLvl w:val="1"/>
              <w:rPr>
                <w:lang w:val="en-GB"/>
              </w:rPr>
            </w:pPr>
            <w:r w:rsidRPr="00803441">
              <w:rPr>
                <w:lang w:val="en-GB"/>
              </w:rPr>
              <w:t>MASTER PRACTITIONER IN NEUROLINGUISTIC PROGRAMMING</w:t>
            </w:r>
          </w:p>
          <w:p w14:paraId="683F4E2D" w14:textId="77777777" w:rsidR="00F144DE" w:rsidRPr="00803441" w:rsidRDefault="00F46631" w:rsidP="00CE4B65">
            <w:pPr>
              <w:pStyle w:val="Heading3"/>
              <w:outlineLvl w:val="2"/>
              <w:rPr>
                <w:lang w:val="en-GB"/>
              </w:rPr>
            </w:pPr>
            <w:r w:rsidRPr="00803441">
              <w:rPr>
                <w:lang w:val="en-GB"/>
              </w:rPr>
              <w:t>American Association of Neurolinguistics</w:t>
            </w:r>
          </w:p>
          <w:p w14:paraId="5FA7154C" w14:textId="77777777" w:rsidR="00F46631" w:rsidRPr="00803441" w:rsidRDefault="00F46631" w:rsidP="00F46631">
            <w:pPr>
              <w:rPr>
                <w:lang w:val="en-GB"/>
              </w:rPr>
            </w:pPr>
          </w:p>
          <w:p w14:paraId="27E8F59A" w14:textId="77777777" w:rsidR="00F46631" w:rsidRPr="00803441" w:rsidRDefault="00F46631" w:rsidP="00F46631">
            <w:pPr>
              <w:tabs>
                <w:tab w:val="left" w:pos="2687"/>
              </w:tabs>
              <w:rPr>
                <w:lang w:val="en-GB"/>
              </w:rPr>
            </w:pPr>
            <w:r w:rsidRPr="00803441">
              <w:rPr>
                <w:lang w:val="en-GB"/>
              </w:rPr>
              <w:t>If you would like details of my earlier qualifications, please ask.</w:t>
            </w:r>
          </w:p>
          <w:p w14:paraId="2F22EB7D" w14:textId="77777777" w:rsidR="00F144DE" w:rsidRPr="00803441" w:rsidRDefault="00F144DE" w:rsidP="000E453A">
            <w:pPr>
              <w:tabs>
                <w:tab w:val="left" w:pos="2687"/>
              </w:tabs>
              <w:rPr>
                <w:lang w:val="en-GB"/>
              </w:rPr>
            </w:pPr>
          </w:p>
          <w:p w14:paraId="69B0EC61" w14:textId="77777777" w:rsidR="0004152E" w:rsidRPr="00803441" w:rsidRDefault="0004152E" w:rsidP="000E453A">
            <w:pPr>
              <w:tabs>
                <w:tab w:val="left" w:pos="2687"/>
              </w:tabs>
              <w:rPr>
                <w:lang w:val="en-GB"/>
              </w:rPr>
            </w:pPr>
          </w:p>
          <w:p w14:paraId="43693A80" w14:textId="77777777" w:rsidR="006F4F0B" w:rsidRPr="00803441" w:rsidRDefault="009D37F5" w:rsidP="00CE4B65">
            <w:pPr>
              <w:pStyle w:val="Heading1"/>
              <w:jc w:val="center"/>
              <w:outlineLvl w:val="0"/>
              <w:rPr>
                <w:lang w:val="en-GB"/>
              </w:rPr>
            </w:pPr>
            <w:r w:rsidRPr="00803441">
              <w:rPr>
                <w:lang w:val="en-GB"/>
              </w:rPr>
              <w:t>RECENT</w:t>
            </w:r>
            <w:r w:rsidR="00DC2BE8" w:rsidRPr="00803441">
              <w:rPr>
                <w:lang w:val="en-GB"/>
              </w:rPr>
              <w:t xml:space="preserve"> PROJECTS</w:t>
            </w:r>
          </w:p>
          <w:p w14:paraId="36F6249B" w14:textId="77777777" w:rsidR="006F4F0B" w:rsidRPr="00803441" w:rsidRDefault="006F4F0B" w:rsidP="006F4F0B">
            <w:pPr>
              <w:tabs>
                <w:tab w:val="left" w:pos="2687"/>
              </w:tabs>
              <w:rPr>
                <w:lang w:val="en-GB"/>
              </w:rPr>
            </w:pPr>
          </w:p>
          <w:p w14:paraId="0C192135" w14:textId="6BF3759A" w:rsidR="00B82623" w:rsidRPr="00803441" w:rsidRDefault="00B82623" w:rsidP="00B82623">
            <w:pPr>
              <w:tabs>
                <w:tab w:val="left" w:pos="2687"/>
              </w:tabs>
              <w:spacing w:after="240"/>
              <w:rPr>
                <w:lang w:val="en-GB"/>
              </w:rPr>
            </w:pPr>
            <w:r>
              <w:rPr>
                <w:lang w:val="en-GB"/>
              </w:rPr>
              <w:lastRenderedPageBreak/>
              <w:t>Many of my recent projects have focused on renewable energies, with two complete educational programmes on the subject. I also translate marketing and legal materials for the leading renewables company in Spain as well as important reports and other materials for the Basque Government environmental agency. In other industries, I have recently completed a luxury goods magazine, marketing launches for two luxury cosmetics companies and packaging and style manuals for one of Spain’s top three supermarket chains.</w:t>
            </w:r>
          </w:p>
          <w:p w14:paraId="60901FE7" w14:textId="742D5D21" w:rsidR="009D37F5" w:rsidRPr="00803441" w:rsidRDefault="009D37F5" w:rsidP="00CE4B65">
            <w:pPr>
              <w:tabs>
                <w:tab w:val="left" w:pos="2687"/>
              </w:tabs>
              <w:spacing w:after="240"/>
              <w:rPr>
                <w:lang w:val="en-GB"/>
              </w:rPr>
            </w:pPr>
          </w:p>
        </w:tc>
      </w:tr>
    </w:tbl>
    <w:p w14:paraId="6000B771" w14:textId="77777777" w:rsidR="009A6D98" w:rsidRPr="007E0B64" w:rsidRDefault="009A6D98" w:rsidP="009D37F5"/>
    <w:sectPr w:rsidR="009A6D98" w:rsidRPr="007E0B64" w:rsidSect="0083590D">
      <w:headerReference w:type="first" r:id="rId7"/>
      <w:footerReference w:type="first" r:id="rId8"/>
      <w:pgSz w:w="12240" w:h="15840" w:code="1"/>
      <w:pgMar w:top="720" w:right="720" w:bottom="720" w:left="72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66C7A" w14:textId="77777777" w:rsidR="00B53CFB" w:rsidRDefault="00B53CFB" w:rsidP="00DA661F">
      <w:pPr>
        <w:spacing w:after="0" w:line="240" w:lineRule="auto"/>
      </w:pPr>
      <w:r>
        <w:separator/>
      </w:r>
    </w:p>
  </w:endnote>
  <w:endnote w:type="continuationSeparator" w:id="0">
    <w:p w14:paraId="60174E65" w14:textId="77777777" w:rsidR="00B53CFB" w:rsidRDefault="00B53CFB" w:rsidP="00DA6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altName w:val="Century Gothic"/>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600"/>
      <w:gridCol w:w="3600"/>
    </w:tblGrid>
    <w:tr w:rsidR="00DA661F" w:rsidRPr="00951B1C" w14:paraId="0C7BD423" w14:textId="77777777" w:rsidTr="00DA661F">
      <w:tc>
        <w:tcPr>
          <w:tcW w:w="3600" w:type="dxa"/>
          <w:tcBorders>
            <w:top w:val="single" w:sz="8" w:space="0" w:color="2E74B5" w:themeColor="accent1" w:themeShade="BF"/>
            <w:right w:val="single" w:sz="8" w:space="0" w:color="FFFFFF" w:themeColor="background1"/>
          </w:tcBorders>
          <w:shd w:val="clear" w:color="auto" w:fill="auto"/>
          <w:vAlign w:val="center"/>
        </w:tcPr>
        <w:p w14:paraId="74F1142C" w14:textId="77777777" w:rsidR="00DA661F" w:rsidRPr="00951B1C" w:rsidRDefault="008945D7" w:rsidP="00DA661F">
          <w:pPr>
            <w:spacing w:before="40" w:after="40"/>
            <w:jc w:val="center"/>
            <w:rPr>
              <w:color w:val="808080" w:themeColor="background1" w:themeShade="80"/>
            </w:rPr>
          </w:pPr>
          <w:r>
            <w:rPr>
              <w:color w:val="808080" w:themeColor="background1" w:themeShade="80"/>
              <w:szCs w:val="20"/>
            </w:rPr>
            <w:t>julietallaway@gmail.com</w:t>
          </w:r>
        </w:p>
      </w:tc>
      <w:tc>
        <w:tcPr>
          <w:tcW w:w="3600" w:type="dxa"/>
          <w:tcBorders>
            <w:top w:val="single" w:sz="8" w:space="0" w:color="2E74B5" w:themeColor="accent1" w:themeShade="BF"/>
            <w:left w:val="single" w:sz="8" w:space="0" w:color="FFFFFF" w:themeColor="background1"/>
            <w:right w:val="single" w:sz="8" w:space="0" w:color="FFFFFF" w:themeColor="background1"/>
          </w:tcBorders>
          <w:shd w:val="clear" w:color="auto" w:fill="auto"/>
          <w:vAlign w:val="center"/>
        </w:tcPr>
        <w:p w14:paraId="5F9FCEC6" w14:textId="77777777" w:rsidR="00DA661F" w:rsidRPr="00951B1C" w:rsidRDefault="008945D7" w:rsidP="00DA661F">
          <w:pPr>
            <w:spacing w:before="40" w:after="40"/>
            <w:jc w:val="center"/>
            <w:rPr>
              <w:color w:val="808080" w:themeColor="background1" w:themeShade="80"/>
            </w:rPr>
          </w:pPr>
          <w:r>
            <w:rPr>
              <w:color w:val="808080" w:themeColor="background1" w:themeShade="80"/>
              <w:szCs w:val="20"/>
            </w:rPr>
            <w:t>julietallaway@outlook.com</w:t>
          </w:r>
        </w:p>
      </w:tc>
      <w:tc>
        <w:tcPr>
          <w:tcW w:w="3600" w:type="dxa"/>
          <w:tcBorders>
            <w:top w:val="single" w:sz="8" w:space="0" w:color="2E74B5" w:themeColor="accent1" w:themeShade="BF"/>
            <w:left w:val="single" w:sz="8" w:space="0" w:color="FFFFFF" w:themeColor="background1"/>
          </w:tcBorders>
          <w:shd w:val="clear" w:color="auto" w:fill="auto"/>
          <w:vAlign w:val="center"/>
        </w:tcPr>
        <w:p w14:paraId="10CC6643" w14:textId="77777777" w:rsidR="00DA661F" w:rsidRPr="00951B1C" w:rsidRDefault="008945D7" w:rsidP="00DA661F">
          <w:pPr>
            <w:spacing w:before="40" w:after="40"/>
            <w:jc w:val="center"/>
            <w:rPr>
              <w:color w:val="808080" w:themeColor="background1" w:themeShade="80"/>
            </w:rPr>
          </w:pPr>
          <w:r>
            <w:rPr>
              <w:color w:val="808080" w:themeColor="background1" w:themeShade="80"/>
            </w:rPr>
            <w:t>X0484323N</w:t>
          </w:r>
        </w:p>
      </w:tc>
    </w:tr>
  </w:tbl>
  <w:p w14:paraId="0585F43F" w14:textId="77D67048" w:rsidR="00DA661F" w:rsidRPr="00104EF4" w:rsidRDefault="00DA661F">
    <w:pPr>
      <w:pStyle w:val="Footer"/>
      <w:rPr>
        <w:vanis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B2D0A" w14:textId="77777777" w:rsidR="00B53CFB" w:rsidRDefault="00B53CFB" w:rsidP="00DA661F">
      <w:pPr>
        <w:spacing w:after="0" w:line="240" w:lineRule="auto"/>
      </w:pPr>
      <w:r>
        <w:separator/>
      </w:r>
    </w:p>
  </w:footnote>
  <w:footnote w:type="continuationSeparator" w:id="0">
    <w:p w14:paraId="19539443" w14:textId="77777777" w:rsidR="00B53CFB" w:rsidRDefault="00B53CFB" w:rsidP="00DA6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3AC4F" w14:textId="77777777" w:rsidR="00DA661F" w:rsidRDefault="00716511">
    <w:pPr>
      <w:pStyle w:val="Header"/>
    </w:pPr>
    <w:r>
      <w:rPr>
        <w:noProof/>
      </w:rPr>
      <mc:AlternateContent>
        <mc:Choice Requires="wps">
          <w:drawing>
            <wp:anchor distT="0" distB="0" distL="114300" distR="114300" simplePos="0" relativeHeight="251657728" behindDoc="1" locked="0" layoutInCell="1" allowOverlap="1" wp14:anchorId="7AC42D5B" wp14:editId="530D03FB">
              <wp:simplePos x="0" y="0"/>
              <wp:positionH relativeFrom="column">
                <wp:posOffset>-20955</wp:posOffset>
              </wp:positionH>
              <wp:positionV relativeFrom="paragraph">
                <wp:posOffset>-499745</wp:posOffset>
              </wp:positionV>
              <wp:extent cx="2020570" cy="407797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20570" cy="407797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409D4A" id="Rectangle 2" o:spid="_x0000_s1026" style="position:absolute;margin-left:-1.65pt;margin-top:-39.35pt;width:159.1pt;height:321.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" fillcolor="#e7e6e6 [3214]" stroked="f" strokeweight="1p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sLQwNjUyMDU0MDFV0lEKTi0uzszPAykwqgUAEIRLsCwAAAA="/>
  </w:docVars>
  <w:rsids>
    <w:rsidRoot w:val="004860CA"/>
    <w:rsid w:val="0003170D"/>
    <w:rsid w:val="0004152E"/>
    <w:rsid w:val="000A3B0A"/>
    <w:rsid w:val="000E453A"/>
    <w:rsid w:val="00104EF4"/>
    <w:rsid w:val="001C3E66"/>
    <w:rsid w:val="00247864"/>
    <w:rsid w:val="00297E75"/>
    <w:rsid w:val="002C19A0"/>
    <w:rsid w:val="002E6450"/>
    <w:rsid w:val="00310DA9"/>
    <w:rsid w:val="003321BD"/>
    <w:rsid w:val="00333633"/>
    <w:rsid w:val="00364AF4"/>
    <w:rsid w:val="00373456"/>
    <w:rsid w:val="003B1937"/>
    <w:rsid w:val="003B3035"/>
    <w:rsid w:val="00443376"/>
    <w:rsid w:val="0046625A"/>
    <w:rsid w:val="004860CA"/>
    <w:rsid w:val="004D43E3"/>
    <w:rsid w:val="00553202"/>
    <w:rsid w:val="005F0E66"/>
    <w:rsid w:val="0063057B"/>
    <w:rsid w:val="00644AD7"/>
    <w:rsid w:val="00664255"/>
    <w:rsid w:val="006734B7"/>
    <w:rsid w:val="00682A58"/>
    <w:rsid w:val="00694A5B"/>
    <w:rsid w:val="006F4F0B"/>
    <w:rsid w:val="007140F4"/>
    <w:rsid w:val="00716511"/>
    <w:rsid w:val="00762693"/>
    <w:rsid w:val="00790424"/>
    <w:rsid w:val="007E0B64"/>
    <w:rsid w:val="00803441"/>
    <w:rsid w:val="0083590D"/>
    <w:rsid w:val="00860E5A"/>
    <w:rsid w:val="00873C03"/>
    <w:rsid w:val="008945D7"/>
    <w:rsid w:val="008C31D4"/>
    <w:rsid w:val="0091713E"/>
    <w:rsid w:val="009438FF"/>
    <w:rsid w:val="00951B1C"/>
    <w:rsid w:val="00962F0F"/>
    <w:rsid w:val="009A6D98"/>
    <w:rsid w:val="009D37F5"/>
    <w:rsid w:val="00A80FEF"/>
    <w:rsid w:val="00AD6E06"/>
    <w:rsid w:val="00B31299"/>
    <w:rsid w:val="00B43070"/>
    <w:rsid w:val="00B53CFB"/>
    <w:rsid w:val="00B71A31"/>
    <w:rsid w:val="00B81EC7"/>
    <w:rsid w:val="00B82623"/>
    <w:rsid w:val="00BA7A54"/>
    <w:rsid w:val="00C10021"/>
    <w:rsid w:val="00C9751B"/>
    <w:rsid w:val="00CE4B65"/>
    <w:rsid w:val="00D16339"/>
    <w:rsid w:val="00D44519"/>
    <w:rsid w:val="00D512DD"/>
    <w:rsid w:val="00D87E4A"/>
    <w:rsid w:val="00DA661F"/>
    <w:rsid w:val="00DB0C64"/>
    <w:rsid w:val="00DC2BE8"/>
    <w:rsid w:val="00DE58F4"/>
    <w:rsid w:val="00E20ED9"/>
    <w:rsid w:val="00E706E6"/>
    <w:rsid w:val="00E81CF4"/>
    <w:rsid w:val="00EA247B"/>
    <w:rsid w:val="00F10D1B"/>
    <w:rsid w:val="00F144DE"/>
    <w:rsid w:val="00F46631"/>
    <w:rsid w:val="00F46FAB"/>
    <w:rsid w:val="00F76EC9"/>
    <w:rsid w:val="00F8720D"/>
    <w:rsid w:val="00FA6F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0B0764"/>
  <w15:docId w15:val="{B19028B3-978B-4BE6-AA71-F6454DC33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3035"/>
    <w:rPr>
      <w:rFonts w:ascii="Century Gothic" w:hAnsi="Century Gothic"/>
      <w:sz w:val="20"/>
    </w:rPr>
  </w:style>
  <w:style w:type="paragraph" w:styleId="Heading1">
    <w:name w:val="heading 1"/>
    <w:basedOn w:val="Normal"/>
    <w:next w:val="Normal"/>
    <w:link w:val="Heading1Char"/>
    <w:uiPriority w:val="9"/>
    <w:qFormat/>
    <w:rsid w:val="00CE4B65"/>
    <w:pPr>
      <w:shd w:val="clear" w:color="auto" w:fill="2E74B5" w:themeFill="accent1" w:themeFillShade="BF"/>
      <w:spacing w:after="0" w:line="240" w:lineRule="auto"/>
      <w:outlineLvl w:val="0"/>
    </w:pPr>
    <w:rPr>
      <w:b/>
      <w:color w:val="F2F2F2" w:themeColor="background1" w:themeShade="F2"/>
      <w:spacing w:val="10"/>
      <w:sz w:val="24"/>
    </w:rPr>
  </w:style>
  <w:style w:type="paragraph" w:styleId="Heading2">
    <w:name w:val="heading 2"/>
    <w:basedOn w:val="Normal"/>
    <w:next w:val="Normal"/>
    <w:link w:val="Heading2Char"/>
    <w:uiPriority w:val="9"/>
    <w:unhideWhenUsed/>
    <w:qFormat/>
    <w:rsid w:val="00CE4B65"/>
    <w:pPr>
      <w:spacing w:after="0" w:line="240" w:lineRule="auto"/>
      <w:outlineLvl w:val="1"/>
    </w:pPr>
    <w:rPr>
      <w:b/>
      <w:spacing w:val="6"/>
      <w:sz w:val="28"/>
    </w:rPr>
  </w:style>
  <w:style w:type="paragraph" w:styleId="Heading3">
    <w:name w:val="heading 3"/>
    <w:basedOn w:val="Normal"/>
    <w:next w:val="Normal"/>
    <w:link w:val="Heading3Char"/>
    <w:uiPriority w:val="9"/>
    <w:unhideWhenUsed/>
    <w:qFormat/>
    <w:rsid w:val="00CE4B65"/>
    <w:pPr>
      <w:spacing w:after="0" w:line="240" w:lineRule="auto"/>
      <w:outlineLvl w:val="2"/>
    </w:pPr>
    <w:rPr>
      <w:color w:val="2E74B5" w:themeColor="accent1" w:themeShade="BF"/>
      <w:spacing w:val="6"/>
      <w:sz w:val="28"/>
    </w:rPr>
  </w:style>
  <w:style w:type="paragraph" w:styleId="Heading4">
    <w:name w:val="heading 4"/>
    <w:basedOn w:val="Normal"/>
    <w:next w:val="Normal"/>
    <w:link w:val="Heading4Char"/>
    <w:uiPriority w:val="9"/>
    <w:unhideWhenUsed/>
    <w:qFormat/>
    <w:rsid w:val="00CE4B65"/>
    <w:pPr>
      <w:spacing w:after="100" w:line="240" w:lineRule="auto"/>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06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4B65"/>
    <w:rPr>
      <w:rFonts w:ascii="Century Gothic" w:hAnsi="Century Gothic"/>
      <w:b/>
      <w:color w:val="F2F2F2" w:themeColor="background1" w:themeShade="F2"/>
      <w:spacing w:val="10"/>
      <w:sz w:val="24"/>
      <w:shd w:val="clear" w:color="auto" w:fill="2E74B5" w:themeFill="accent1" w:themeFillShade="BF"/>
    </w:rPr>
  </w:style>
  <w:style w:type="character" w:styleId="Hyperlink">
    <w:name w:val="Hyperlink"/>
    <w:basedOn w:val="DefaultParagraphFont"/>
    <w:uiPriority w:val="99"/>
    <w:unhideWhenUsed/>
    <w:rsid w:val="00D44519"/>
    <w:rPr>
      <w:color w:val="0563C1" w:themeColor="hyperlink"/>
      <w:u w:val="single"/>
    </w:rPr>
  </w:style>
  <w:style w:type="paragraph" w:customStyle="1" w:styleId="Name">
    <w:name w:val="Name"/>
    <w:basedOn w:val="Normal"/>
    <w:qFormat/>
    <w:rsid w:val="00CE4B65"/>
    <w:pPr>
      <w:spacing w:after="0" w:line="240" w:lineRule="auto"/>
      <w:ind w:left="-108"/>
      <w:jc w:val="center"/>
    </w:pPr>
    <w:rPr>
      <w:b/>
      <w:color w:val="2E74B5" w:themeColor="accent1" w:themeShade="BF"/>
      <w:spacing w:val="6"/>
      <w:sz w:val="56"/>
    </w:rPr>
  </w:style>
  <w:style w:type="paragraph" w:customStyle="1" w:styleId="JobTitle">
    <w:name w:val="Job Title"/>
    <w:basedOn w:val="Normal"/>
    <w:qFormat/>
    <w:rsid w:val="00CE4B65"/>
    <w:pPr>
      <w:spacing w:after="0" w:line="240" w:lineRule="auto"/>
      <w:ind w:left="-108"/>
      <w:jc w:val="center"/>
    </w:pPr>
    <w:rPr>
      <w:color w:val="808080" w:themeColor="background1" w:themeShade="80"/>
      <w:spacing w:val="6"/>
      <w:sz w:val="44"/>
    </w:rPr>
  </w:style>
  <w:style w:type="character" w:customStyle="1" w:styleId="Heading2Char">
    <w:name w:val="Heading 2 Char"/>
    <w:basedOn w:val="DefaultParagraphFont"/>
    <w:link w:val="Heading2"/>
    <w:uiPriority w:val="9"/>
    <w:rsid w:val="00CE4B65"/>
    <w:rPr>
      <w:rFonts w:ascii="Century Gothic" w:hAnsi="Century Gothic"/>
      <w:b/>
      <w:spacing w:val="6"/>
      <w:sz w:val="28"/>
    </w:rPr>
  </w:style>
  <w:style w:type="character" w:customStyle="1" w:styleId="Heading3Char">
    <w:name w:val="Heading 3 Char"/>
    <w:basedOn w:val="DefaultParagraphFont"/>
    <w:link w:val="Heading3"/>
    <w:uiPriority w:val="9"/>
    <w:rsid w:val="00CE4B65"/>
    <w:rPr>
      <w:rFonts w:ascii="Century Gothic" w:hAnsi="Century Gothic"/>
      <w:color w:val="2E74B5" w:themeColor="accent1" w:themeShade="BF"/>
      <w:spacing w:val="6"/>
      <w:sz w:val="28"/>
    </w:rPr>
  </w:style>
  <w:style w:type="paragraph" w:customStyle="1" w:styleId="Year">
    <w:name w:val="Year"/>
    <w:basedOn w:val="Normal"/>
    <w:qFormat/>
    <w:rsid w:val="00CE4B65"/>
    <w:pPr>
      <w:spacing w:after="0" w:line="240" w:lineRule="auto"/>
      <w:jc w:val="right"/>
    </w:pPr>
  </w:style>
  <w:style w:type="character" w:customStyle="1" w:styleId="Heading4Char">
    <w:name w:val="Heading 4 Char"/>
    <w:basedOn w:val="DefaultParagraphFont"/>
    <w:link w:val="Heading4"/>
    <w:uiPriority w:val="9"/>
    <w:rsid w:val="00CE4B65"/>
    <w:rPr>
      <w:rFonts w:ascii="Century Gothic" w:hAnsi="Century Gothic"/>
      <w:b/>
      <w:sz w:val="20"/>
    </w:rPr>
  </w:style>
  <w:style w:type="paragraph" w:styleId="BalloonText">
    <w:name w:val="Balloon Text"/>
    <w:basedOn w:val="Normal"/>
    <w:link w:val="BalloonTextChar"/>
    <w:uiPriority w:val="99"/>
    <w:semiHidden/>
    <w:unhideWhenUsed/>
    <w:rsid w:val="00DA66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61F"/>
    <w:rPr>
      <w:rFonts w:ascii="Tahoma" w:hAnsi="Tahoma" w:cs="Tahoma"/>
      <w:sz w:val="16"/>
      <w:szCs w:val="16"/>
    </w:rPr>
  </w:style>
  <w:style w:type="paragraph" w:styleId="Header">
    <w:name w:val="header"/>
    <w:basedOn w:val="Normal"/>
    <w:link w:val="HeaderChar"/>
    <w:uiPriority w:val="99"/>
    <w:unhideWhenUsed/>
    <w:rsid w:val="00DA66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61F"/>
    <w:rPr>
      <w:rFonts w:ascii="Century Gothic" w:hAnsi="Century Gothic"/>
      <w:sz w:val="20"/>
    </w:rPr>
  </w:style>
  <w:style w:type="paragraph" w:styleId="Footer">
    <w:name w:val="footer"/>
    <w:basedOn w:val="Normal"/>
    <w:link w:val="FooterChar"/>
    <w:uiPriority w:val="99"/>
    <w:unhideWhenUsed/>
    <w:rsid w:val="00DA66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61F"/>
    <w:rPr>
      <w:rFonts w:ascii="Century Gothic" w:hAnsi="Century Gothic"/>
      <w:sz w:val="20"/>
    </w:rPr>
  </w:style>
  <w:style w:type="character" w:customStyle="1" w:styleId="tgc">
    <w:name w:val="_tgc"/>
    <w:rsid w:val="00104EF4"/>
  </w:style>
  <w:style w:type="paragraph" w:styleId="NormalWeb">
    <w:name w:val="Normal (Web)"/>
    <w:basedOn w:val="Normal"/>
    <w:uiPriority w:val="99"/>
    <w:semiHidden/>
    <w:unhideWhenUsed/>
    <w:rsid w:val="009A6D9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682124">
      <w:bodyDiv w:val="1"/>
      <w:marLeft w:val="0"/>
      <w:marRight w:val="0"/>
      <w:marTop w:val="0"/>
      <w:marBottom w:val="0"/>
      <w:divBdr>
        <w:top w:val="none" w:sz="0" w:space="0" w:color="auto"/>
        <w:left w:val="none" w:sz="0" w:space="0" w:color="auto"/>
        <w:bottom w:val="none" w:sz="0" w:space="0" w:color="auto"/>
        <w:right w:val="none" w:sz="0" w:space="0" w:color="auto"/>
      </w:divBdr>
    </w:div>
    <w:div w:id="1144346355">
      <w:bodyDiv w:val="1"/>
      <w:marLeft w:val="0"/>
      <w:marRight w:val="0"/>
      <w:marTop w:val="0"/>
      <w:marBottom w:val="0"/>
      <w:divBdr>
        <w:top w:val="none" w:sz="0" w:space="0" w:color="auto"/>
        <w:left w:val="none" w:sz="0" w:space="0" w:color="auto"/>
        <w:bottom w:val="none" w:sz="0" w:space="0" w:color="auto"/>
        <w:right w:val="none" w:sz="0" w:space="0" w:color="auto"/>
      </w:divBdr>
    </w:div>
    <w:div w:id="1624774396">
      <w:bodyDiv w:val="1"/>
      <w:marLeft w:val="0"/>
      <w:marRight w:val="0"/>
      <w:marTop w:val="0"/>
      <w:marBottom w:val="0"/>
      <w:divBdr>
        <w:top w:val="none" w:sz="0" w:space="0" w:color="auto"/>
        <w:left w:val="none" w:sz="0" w:space="0" w:color="auto"/>
        <w:bottom w:val="none" w:sz="0" w:space="0" w:color="auto"/>
        <w:right w:val="none" w:sz="0" w:space="0" w:color="auto"/>
      </w:divBdr>
    </w:div>
    <w:div w:id="1630940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676</Words>
  <Characters>3857</Characters>
  <Application>Microsoft Office Word</Application>
  <DocSecurity>0</DocSecurity>
  <Lines>32</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Juliet Anne Allaway</cp:lastModifiedBy>
  <cp:revision>3</cp:revision>
  <cp:lastPrinted>2014-03-27T11:06:00Z</cp:lastPrinted>
  <dcterms:created xsi:type="dcterms:W3CDTF">2022-03-09T09:17:00Z</dcterms:created>
  <dcterms:modified xsi:type="dcterms:W3CDTF">2022-03-09T09:19:00Z</dcterms:modified>
</cp:coreProperties>
</file>